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99E604E" w:rsidR="000C49FD" w:rsidRPr="00443A64" w:rsidRDefault="00443A64" w:rsidP="00E31880">
      <w:pPr>
        <w:jc w:val="center"/>
        <w:rPr>
          <w:b/>
          <w:bCs/>
          <w:sz w:val="32"/>
          <w:szCs w:val="32"/>
        </w:rPr>
      </w:pPr>
      <w:r w:rsidRPr="00443A64">
        <w:rPr>
          <w:b/>
          <w:bCs/>
          <w:sz w:val="32"/>
          <w:szCs w:val="32"/>
        </w:rPr>
        <w:t>(</w:t>
      </w:r>
      <w:r w:rsidR="003858DF">
        <w:rPr>
          <w:b/>
          <w:bCs/>
          <w:sz w:val="32"/>
          <w:szCs w:val="32"/>
        </w:rPr>
        <w:t>Michiga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42748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858DF">
        <w:rPr>
          <w:sz w:val="22"/>
          <w:szCs w:val="22"/>
        </w:rPr>
        <w:t>Michiga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95E4C9" w:rsidR="00C543C7" w:rsidRDefault="003858DF"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7670" w14:textId="77777777" w:rsidR="002B7245" w:rsidRDefault="002B7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CD54C3C" w:rsidR="004F70A3" w:rsidRPr="002B7245" w:rsidRDefault="004F70A3" w:rsidP="002B72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23BD2" w14:textId="77777777" w:rsidR="002B7245" w:rsidRDefault="002B72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7FF26" w14:textId="77777777" w:rsidR="002B7245" w:rsidRDefault="002B72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A59103" w:rsidR="004F70A3" w:rsidRPr="002B7245" w:rsidRDefault="004F70A3" w:rsidP="002B72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39C2D" w14:textId="77777777" w:rsidR="002B7245" w:rsidRDefault="002B72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7023653">
    <w:abstractNumId w:val="3"/>
  </w:num>
  <w:num w:numId="2" w16cid:durableId="324433197">
    <w:abstractNumId w:val="2"/>
  </w:num>
  <w:num w:numId="3" w16cid:durableId="55082386">
    <w:abstractNumId w:val="0"/>
  </w:num>
  <w:num w:numId="4" w16cid:durableId="289407237">
    <w:abstractNumId w:val="4"/>
  </w:num>
  <w:num w:numId="5" w16cid:durableId="1702209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B7245"/>
    <w:rsid w:val="002D0FCE"/>
    <w:rsid w:val="002E1A12"/>
    <w:rsid w:val="003064A8"/>
    <w:rsid w:val="00320642"/>
    <w:rsid w:val="003402E0"/>
    <w:rsid w:val="003858DF"/>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